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264EC6B6"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3729F9E0" w14:textId="6B599C2A" w:rsidR="00E05585" w:rsidRDefault="00E05585"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Coach</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3471DAB2"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0EDFAA1F" w14:textId="20BD91CD"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400A0F6" w14:textId="52238E1E"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390FF0B0" w14:textId="15FA9B7B" w:rsidR="00E04412" w:rsidRPr="008639D9" w:rsidRDefault="008639D9" w:rsidP="006E1E77">
      <w:pPr>
        <w:pStyle w:val="Ingetavstnd"/>
        <w:numPr>
          <w:ilvl w:val="0"/>
          <w:numId w:val="42"/>
        </w:numPr>
        <w:rPr>
          <w:rFonts w:ascii="Garamond" w:hAnsi="Garamond" w:cs="Segoe UI"/>
          <w:color w:val="333333"/>
          <w:shd w:val="clear" w:color="auto" w:fill="FFFFFF"/>
        </w:rPr>
      </w:pPr>
      <w:r>
        <w:t xml:space="preserve">loop </w:t>
      </w:r>
      <w:proofErr w:type="spellStart"/>
      <w:r>
        <w:t>year</w:t>
      </w:r>
      <w:proofErr w:type="spellEnd"/>
    </w:p>
    <w:p w14:paraId="5CBFD41E" w14:textId="77777777" w:rsidR="008639D9" w:rsidRPr="00E04412" w:rsidRDefault="008639D9" w:rsidP="006E1E77">
      <w:pPr>
        <w:pStyle w:val="Ingetavstnd"/>
        <w:numPr>
          <w:ilvl w:val="0"/>
          <w:numId w:val="42"/>
        </w:numPr>
        <w:rPr>
          <w:rFonts w:ascii="Garamond" w:hAnsi="Garamond" w:cs="Segoe UI"/>
          <w:color w:val="333333"/>
          <w:shd w:val="clear" w:color="auto" w:fill="FFFFFF"/>
        </w:rPr>
      </w:pPr>
    </w:p>
    <w:p w14:paraId="0D347F31" w14:textId="32E7DC71"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proofErr w:type="spellStart"/>
      <w:r>
        <w:rPr>
          <w:highlight w:val="white"/>
        </w:rPr>
        <w:t>Qsort</w:t>
      </w:r>
      <w:proofErr w:type="spellEnd"/>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52577738" w14:textId="77777777" w:rsidR="00A465B0" w:rsidRPr="002E280E" w:rsidRDefault="00A465B0" w:rsidP="00A465B0">
      <w:pPr>
        <w:pStyle w:val="Ingetavstnd"/>
        <w:numPr>
          <w:ilvl w:val="1"/>
          <w:numId w:val="42"/>
        </w:numPr>
        <w:rPr>
          <w:rFonts w:ascii="Garamond" w:hAnsi="Garamond" w:cs="Segoe UI"/>
          <w:color w:val="333333"/>
          <w:shd w:val="clear" w:color="auto" w:fill="FFFFFF"/>
        </w:rPr>
      </w:pPr>
      <w:proofErr w:type="spellStart"/>
      <w:r>
        <w:t>Time</w:t>
      </w:r>
      <w:proofErr w:type="spellEnd"/>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t>Local</w:t>
      </w:r>
      <w:r w:rsidR="00927749">
        <w:rPr>
          <w:highlight w:val="white"/>
        </w:rPr>
        <w:t>e</w:t>
      </w:r>
      <w:proofErr w:type="spellEnd"/>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proofErr w:type="spellStart"/>
      <w:r>
        <w:t>File</w:t>
      </w:r>
      <w:proofErr w:type="spellEnd"/>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lastRenderedPageBreak/>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E04412"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E04412"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lastRenderedPageBreak/>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lastRenderedPageBreak/>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E04412"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E04412"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E04412"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lastRenderedPageBreak/>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lastRenderedPageBreak/>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lastRenderedPageBreak/>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651499CE" w:rsidR="00476A50" w:rsidRP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1E192031" w14:textId="77777777" w:rsidR="001F4FB4" w:rsidRPr="00C411FE" w:rsidRDefault="001F4FB4" w:rsidP="001F4FB4">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E04412"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lastRenderedPageBreak/>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E04412"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E04412"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E04412"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E04412"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lastRenderedPageBreak/>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lastRenderedPageBreak/>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E04412"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lastRenderedPageBreak/>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E04412"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lastRenderedPageBreak/>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lastRenderedPageBreak/>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lastRenderedPageBreak/>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E04412"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E04412"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E04412"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E04412"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E04412"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E04412"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E04412"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E04412"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E044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E044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E044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lastRenderedPageBreak/>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E04412"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E04412"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E04412"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E04412"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E04412"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E04412"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E04412"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E04412"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E04412"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E04412"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E04412"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E04412"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E04412"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E04412"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E04412"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E04412"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E04412"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E04412"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E04412"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E04412"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E04412"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E04412"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E04412"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E04412"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E04412"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E04412"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E04412"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E04412"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E04412"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E04412"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E04412"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E04412"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E04412"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E04412"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E04412"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E04412"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E04412"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E04412"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E04412"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E04412"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E04412"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E04412"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E04412"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E04412"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E04412"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E04412"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E04412"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E04412"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E04412"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E04412"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E04412"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E04412"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E04412"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E04412"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E04412"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E04412"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E0441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E0441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E04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E04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E04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E04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E04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E0441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E0441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E04412"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E04412"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E04412" w:rsidRDefault="00E04412" w:rsidP="00987F1C">
                              <w:pPr>
                                <w:spacing w:before="60" w:after="0"/>
                                <w:jc w:val="center"/>
                              </w:pPr>
                              <w:r>
                                <w:t>Register Preparator</w:t>
                              </w:r>
                            </w:p>
                            <w:p w14:paraId="45754D9E" w14:textId="77777777" w:rsidR="00E04412" w:rsidRPr="00C7380D" w:rsidRDefault="00E0441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E04412" w:rsidRDefault="00E04412" w:rsidP="00987F1C">
                              <w:pPr>
                                <w:spacing w:before="60" w:after="0"/>
                                <w:jc w:val="center"/>
                              </w:pPr>
                              <w:r>
                                <w:t>Register Allocator</w:t>
                              </w:r>
                            </w:p>
                            <w:p w14:paraId="789C9E3C" w14:textId="77777777" w:rsidR="00E04412" w:rsidRDefault="00E0441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E04412" w:rsidRPr="009C410A" w:rsidRDefault="00E0441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04412" w:rsidRPr="009C410A" w:rsidRDefault="00E0441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E04412" w:rsidRDefault="00E04412"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E04412" w:rsidRDefault="00E04412"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E04412" w:rsidRDefault="00E04412" w:rsidP="00987F1C">
                              <w:pPr>
                                <w:pStyle w:val="Normalwebb"/>
                                <w:spacing w:before="60" w:line="252" w:lineRule="auto"/>
                                <w:jc w:val="center"/>
                              </w:pPr>
                              <w:r>
                                <w:rPr>
                                  <w:rFonts w:eastAsia="Calibri"/>
                                  <w:sz w:val="22"/>
                                  <w:szCs w:val="22"/>
                                  <w:lang w:val="en-US"/>
                                </w:rPr>
                                <w:t>Object Code</w:t>
                              </w:r>
                            </w:p>
                            <w:p w14:paraId="777A7156" w14:textId="77777777" w:rsidR="00E04412" w:rsidRDefault="00E0441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E04412" w:rsidRDefault="00E0441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E04412" w:rsidRDefault="00E04412"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E04412" w:rsidRDefault="00E04412" w:rsidP="00987F1C">
                        <w:pPr>
                          <w:spacing w:before="60" w:after="0"/>
                          <w:jc w:val="center"/>
                        </w:pPr>
                        <w:r>
                          <w:t>Register Preparator</w:t>
                        </w:r>
                      </w:p>
                      <w:p w14:paraId="45754D9E" w14:textId="77777777" w:rsidR="00E04412" w:rsidRPr="00C7380D" w:rsidRDefault="00E0441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E04412" w:rsidRDefault="00E04412" w:rsidP="00987F1C">
                        <w:pPr>
                          <w:spacing w:before="60" w:after="0"/>
                          <w:jc w:val="center"/>
                        </w:pPr>
                        <w:r>
                          <w:t>Register Allocator</w:t>
                        </w:r>
                      </w:p>
                      <w:p w14:paraId="789C9E3C" w14:textId="77777777" w:rsidR="00E04412" w:rsidRDefault="00E0441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E04412" w:rsidRPr="009C410A" w:rsidRDefault="00E0441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04412" w:rsidRPr="009C410A" w:rsidRDefault="00E0441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E04412" w:rsidRDefault="00E04412"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E04412" w:rsidRDefault="00E04412"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E04412" w:rsidRDefault="00E04412" w:rsidP="00987F1C">
                        <w:pPr>
                          <w:pStyle w:val="Normalwebb"/>
                          <w:spacing w:before="60" w:line="252" w:lineRule="auto"/>
                          <w:jc w:val="center"/>
                        </w:pPr>
                        <w:r>
                          <w:rPr>
                            <w:rFonts w:eastAsia="Calibri"/>
                            <w:sz w:val="22"/>
                            <w:szCs w:val="22"/>
                            <w:lang w:val="en-US"/>
                          </w:rPr>
                          <w:t>Object Code</w:t>
                        </w:r>
                      </w:p>
                      <w:p w14:paraId="777A7156" w14:textId="77777777" w:rsidR="00E04412" w:rsidRDefault="00E0441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E04412" w:rsidRDefault="00E0441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E04412" w:rsidRDefault="00E04412"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00</TotalTime>
  <Pages>83</Pages>
  <Words>18166</Words>
  <Characters>96284</Characters>
  <Application>Microsoft Office Word</Application>
  <DocSecurity>0</DocSecurity>
  <Lines>802</Lines>
  <Paragraphs>22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78</cp:revision>
  <dcterms:created xsi:type="dcterms:W3CDTF">2019-05-15T05:48:00Z</dcterms:created>
  <dcterms:modified xsi:type="dcterms:W3CDTF">2020-11-14T17:17:00Z</dcterms:modified>
</cp:coreProperties>
</file>